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hir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3.6 (5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18.0 (69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5.7 (12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8.2 (11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6:13Z</dcterms:created>
  <dcterms:modified xsi:type="dcterms:W3CDTF">2025-07-03T12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